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61C" w:rsidRPr="006E64FB" w:rsidRDefault="002E1F40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 xml:space="preserve"> </w:t>
      </w:r>
      <w:r w:rsidR="00C3561C" w:rsidRPr="006E64FB">
        <w:rPr>
          <w:rFonts w:ascii="Cambria" w:hAnsi="Cambria" w:cs="Tahoma"/>
          <w:b/>
          <w:noProof/>
          <w:sz w:val="22"/>
          <w:szCs w:val="22"/>
        </w:rPr>
        <w:drawing>
          <wp:inline distT="0" distB="0" distL="0" distR="0" wp14:anchorId="7A7648AD" wp14:editId="26CF0AB6">
            <wp:extent cx="3650787" cy="852766"/>
            <wp:effectExtent l="0" t="0" r="698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fL - NI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787" cy="85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561C" w:rsidRPr="006E64FB" w:rsidRDefault="00C3561C" w:rsidP="00C3561C">
      <w:pPr>
        <w:jc w:val="center"/>
        <w:rPr>
          <w:rFonts w:ascii="Cambria" w:hAnsi="Cambria" w:cs="Tahoma"/>
          <w:sz w:val="22"/>
          <w:szCs w:val="22"/>
        </w:rPr>
      </w:pPr>
    </w:p>
    <w:p w:rsidR="00C3561C" w:rsidRPr="006E64FB" w:rsidRDefault="00C3561C" w:rsidP="00F021B4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</w:rPr>
        <w:t>AGENDA</w:t>
      </w:r>
      <w:r w:rsidR="00F021B4" w:rsidRPr="006E64FB">
        <w:rPr>
          <w:rFonts w:ascii="Cambria" w:hAnsi="Cambria" w:cs="Tahoma"/>
          <w:b/>
        </w:rPr>
        <w:br/>
      </w:r>
      <w:r w:rsidRPr="006E64FB">
        <w:rPr>
          <w:rFonts w:ascii="Cambria" w:hAnsi="Cambria" w:cs="Tahoma"/>
          <w:b/>
        </w:rPr>
        <w:t>Session #</w:t>
      </w:r>
      <w:r w:rsidR="001736A9">
        <w:rPr>
          <w:rFonts w:ascii="Cambria" w:hAnsi="Cambria" w:cs="Tahoma"/>
          <w:b/>
        </w:rPr>
        <w:t>8</w:t>
      </w:r>
    </w:p>
    <w:p w:rsidR="00C3561C" w:rsidRPr="006E64FB" w:rsidRDefault="001736A9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>October 8th</w:t>
      </w:r>
      <w:r w:rsidR="00091E65" w:rsidRPr="006E64FB">
        <w:rPr>
          <w:rFonts w:ascii="Cambria" w:hAnsi="Cambria" w:cs="Tahoma"/>
          <w:b/>
          <w:sz w:val="22"/>
          <w:szCs w:val="22"/>
        </w:rPr>
        <w:t>, 201</w:t>
      </w:r>
      <w:r w:rsidR="00F351AF">
        <w:rPr>
          <w:rFonts w:ascii="Cambria" w:hAnsi="Cambria" w:cs="Tahoma"/>
          <w:b/>
          <w:sz w:val="22"/>
          <w:szCs w:val="22"/>
        </w:rPr>
        <w:t>8</w:t>
      </w:r>
    </w:p>
    <w:p w:rsidR="00C3561C" w:rsidRPr="006E64FB" w:rsidRDefault="00C3561C" w:rsidP="00C3561C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  <w:sz w:val="22"/>
          <w:szCs w:val="22"/>
        </w:rPr>
        <w:t>6:00 – 8:30 PM</w:t>
      </w:r>
    </w:p>
    <w:p w:rsidR="00C3561C" w:rsidRPr="006E64FB" w:rsidRDefault="00C3561C" w:rsidP="00C3561C">
      <w:pPr>
        <w:rPr>
          <w:rFonts w:ascii="Cambria" w:hAnsi="Cambria" w:cs="Tahoma"/>
        </w:rPr>
      </w:pPr>
    </w:p>
    <w:p w:rsidR="00C3561C" w:rsidRPr="006E64FB" w:rsidRDefault="006E64FB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>Check-In</w:t>
      </w:r>
    </w:p>
    <w:p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Sign in</w:t>
      </w:r>
    </w:p>
    <w:p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Pick up handouts</w:t>
      </w:r>
    </w:p>
    <w:p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Find nametag – that’s your table for the night</w:t>
      </w:r>
    </w:p>
    <w:p w:rsidR="00C3561C" w:rsidRPr="006E64FB" w:rsidRDefault="00C3561C" w:rsidP="006E64FB">
      <w:pPr>
        <w:rPr>
          <w:rFonts w:ascii="Cambria" w:hAnsi="Cambria"/>
        </w:rPr>
      </w:pPr>
    </w:p>
    <w:p w:rsidR="00B5634B" w:rsidRDefault="00B5634B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Welcome and Opening Remarks</w:t>
      </w:r>
    </w:p>
    <w:p w:rsidR="00B5634B" w:rsidRPr="00194BD4" w:rsidRDefault="00B5634B" w:rsidP="00B5634B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  <w:b/>
        </w:rPr>
      </w:pPr>
      <w:r>
        <w:rPr>
          <w:rFonts w:ascii="Cambria" w:hAnsi="Cambria"/>
        </w:rPr>
        <w:t>Center For Neighborhoods Staff</w:t>
      </w:r>
    </w:p>
    <w:p w:rsidR="00194BD4" w:rsidRDefault="00194BD4" w:rsidP="00194BD4">
      <w:pPr>
        <w:spacing w:line="276" w:lineRule="auto"/>
        <w:rPr>
          <w:rFonts w:ascii="Cambria" w:hAnsi="Cambria"/>
          <w:b/>
        </w:rPr>
      </w:pPr>
    </w:p>
    <w:p w:rsidR="00B5634B" w:rsidRDefault="00B5634B" w:rsidP="006E64FB">
      <w:pPr>
        <w:spacing w:line="276" w:lineRule="auto"/>
        <w:rPr>
          <w:rFonts w:ascii="Cambria" w:hAnsi="Cambria"/>
          <w:b/>
        </w:rPr>
      </w:pPr>
    </w:p>
    <w:p w:rsidR="006E64FB" w:rsidRPr="006E64FB" w:rsidRDefault="00732DE1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Know Your City</w:t>
      </w:r>
    </w:p>
    <w:p w:rsidR="00D721A9" w:rsidRDefault="00F351AF" w:rsidP="006E64F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 xml:space="preserve">Metro </w:t>
      </w:r>
      <w:r w:rsidR="007F0DFD">
        <w:rPr>
          <w:rFonts w:ascii="Cambria" w:hAnsi="Cambria"/>
        </w:rPr>
        <w:t xml:space="preserve">Council </w:t>
      </w:r>
      <w:r w:rsidR="00916EE4" w:rsidRPr="00916EE4">
        <w:rPr>
          <w:rFonts w:ascii="Cambria" w:hAnsi="Cambria"/>
        </w:rPr>
        <w:t>Keisha Dorsey</w:t>
      </w:r>
      <w:r w:rsidR="007F0DFD">
        <w:rPr>
          <w:rFonts w:ascii="Cambria" w:hAnsi="Cambria"/>
        </w:rPr>
        <w:t>, Lou</w:t>
      </w:r>
      <w:r w:rsidR="00916EE4">
        <w:rPr>
          <w:rFonts w:ascii="Cambria" w:hAnsi="Cambria"/>
        </w:rPr>
        <w:t>isville Metro Council District 3</w:t>
      </w:r>
    </w:p>
    <w:p w:rsidR="00252099" w:rsidRDefault="000A0EC8" w:rsidP="006E64F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Jeff Brown, Assistant Director, Louisville Metro Public Works</w:t>
      </w:r>
    </w:p>
    <w:p w:rsidR="00916EE4" w:rsidRPr="00916EE4" w:rsidRDefault="00916EE4" w:rsidP="00916EE4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 w:rsidRPr="00916EE4">
        <w:rPr>
          <w:rFonts w:ascii="Cambria" w:hAnsi="Cambria"/>
        </w:rPr>
        <w:t>Laura Grabowski</w:t>
      </w:r>
      <w:r>
        <w:rPr>
          <w:rFonts w:ascii="Cambria" w:hAnsi="Cambria"/>
        </w:rPr>
        <w:t xml:space="preserve">, </w:t>
      </w:r>
      <w:r w:rsidRPr="00916EE4">
        <w:rPr>
          <w:rFonts w:ascii="Cambria" w:hAnsi="Cambria"/>
        </w:rPr>
        <w:t>Director, Office of Redevelopment and Vacant &amp; Public Property Administration</w:t>
      </w:r>
    </w:p>
    <w:p w:rsidR="00F351AF" w:rsidRDefault="00FE034E" w:rsidP="00F351AF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Ben Anderson, Performance Supervisor</w:t>
      </w:r>
      <w:r w:rsidR="00F351AF">
        <w:rPr>
          <w:rFonts w:ascii="Cambria" w:hAnsi="Cambria"/>
        </w:rPr>
        <w:t>, Louisville Metro Dept. of Codes and Regulations</w:t>
      </w:r>
    </w:p>
    <w:p w:rsidR="00194BD4" w:rsidRPr="00F351AF" w:rsidRDefault="00194BD4" w:rsidP="00F351AF">
      <w:pPr>
        <w:spacing w:line="276" w:lineRule="auto"/>
        <w:rPr>
          <w:rFonts w:ascii="Cambria" w:hAnsi="Cambria"/>
        </w:rPr>
      </w:pPr>
    </w:p>
    <w:p w:rsidR="00252099" w:rsidRDefault="00252099" w:rsidP="006E64FB">
      <w:pPr>
        <w:rPr>
          <w:rFonts w:ascii="Cambria" w:hAnsi="Cambria"/>
          <w:b/>
        </w:rPr>
      </w:pPr>
    </w:p>
    <w:p w:rsidR="00C3561C" w:rsidRDefault="00F351AF" w:rsidP="006E64FB">
      <w:pPr>
        <w:rPr>
          <w:rFonts w:ascii="Cambria" w:hAnsi="Cambria"/>
          <w:b/>
        </w:rPr>
      </w:pPr>
      <w:r>
        <w:rPr>
          <w:rFonts w:ascii="Cambria" w:hAnsi="Cambria"/>
          <w:b/>
        </w:rPr>
        <w:t>How’s It Going?</w:t>
      </w:r>
    </w:p>
    <w:p w:rsidR="00EA45F8" w:rsidRPr="00EA45F8" w:rsidRDefault="0024343A" w:rsidP="00EA45F8">
      <w:pPr>
        <w:pStyle w:val="ListParagraph"/>
        <w:numPr>
          <w:ilvl w:val="0"/>
          <w:numId w:val="8"/>
        </w:numPr>
        <w:rPr>
          <w:rFonts w:ascii="Cambria" w:hAnsi="Cambria"/>
        </w:rPr>
      </w:pPr>
      <w:r>
        <w:rPr>
          <w:rFonts w:ascii="Cambria" w:hAnsi="Cambria"/>
        </w:rPr>
        <w:t>Project Check-In</w:t>
      </w:r>
    </w:p>
    <w:p w:rsidR="00C95CE7" w:rsidRDefault="00C95CE7" w:rsidP="00C95CE7">
      <w:pPr>
        <w:rPr>
          <w:rFonts w:ascii="Cambria" w:hAnsi="Cambria"/>
          <w:b/>
        </w:rPr>
      </w:pPr>
    </w:p>
    <w:p w:rsidR="009D2DCE" w:rsidRDefault="009D2DCE" w:rsidP="006E64FB">
      <w:pPr>
        <w:rPr>
          <w:rFonts w:ascii="Cambria" w:hAnsi="Cambria"/>
          <w:b/>
        </w:rPr>
      </w:pPr>
    </w:p>
    <w:p w:rsidR="00194BD4" w:rsidRDefault="00194BD4" w:rsidP="006E64FB">
      <w:pPr>
        <w:rPr>
          <w:rFonts w:ascii="Cambria" w:hAnsi="Cambria"/>
          <w:b/>
        </w:rPr>
      </w:pPr>
    </w:p>
    <w:p w:rsidR="00F351AF" w:rsidRDefault="00F351AF" w:rsidP="006E64FB">
      <w:pPr>
        <w:rPr>
          <w:rFonts w:ascii="Cambria" w:hAnsi="Cambria"/>
          <w:b/>
        </w:rPr>
      </w:pPr>
      <w:bookmarkStart w:id="0" w:name="_GoBack"/>
      <w:bookmarkEnd w:id="0"/>
    </w:p>
    <w:p w:rsidR="00F351AF" w:rsidRDefault="00F351AF" w:rsidP="006E64FB">
      <w:pPr>
        <w:rPr>
          <w:rFonts w:ascii="Cambria" w:hAnsi="Cambria"/>
          <w:b/>
        </w:rPr>
      </w:pPr>
    </w:p>
    <w:p w:rsidR="00F351AF" w:rsidRDefault="00F351AF" w:rsidP="006E64FB">
      <w:pPr>
        <w:rPr>
          <w:rFonts w:ascii="Cambria" w:hAnsi="Cambria"/>
          <w:b/>
        </w:rPr>
      </w:pPr>
    </w:p>
    <w:p w:rsidR="00B3645B" w:rsidRPr="006E64FB" w:rsidRDefault="00370924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 xml:space="preserve">Good Night and Safe Travels Home! </w:t>
      </w:r>
    </w:p>
    <w:p w:rsidR="00C3561C" w:rsidRDefault="00C3561C" w:rsidP="00C3561C">
      <w:pPr>
        <w:rPr>
          <w:rFonts w:ascii="Cambria" w:hAnsi="Cambria" w:cs="Tahoma"/>
          <w:b/>
          <w:sz w:val="22"/>
          <w:szCs w:val="22"/>
        </w:rPr>
      </w:pPr>
    </w:p>
    <w:p w:rsidR="00EA45F8" w:rsidRDefault="00EA45F8" w:rsidP="00C3561C">
      <w:pPr>
        <w:rPr>
          <w:rFonts w:ascii="Cambria" w:hAnsi="Cambria" w:cs="Tahoma"/>
          <w:b/>
          <w:sz w:val="22"/>
          <w:szCs w:val="22"/>
        </w:rPr>
      </w:pPr>
    </w:p>
    <w:p w:rsidR="00EA45F8" w:rsidRPr="006E64FB" w:rsidRDefault="00EA45F8" w:rsidP="00C3561C">
      <w:pPr>
        <w:rPr>
          <w:rFonts w:ascii="Cambria" w:hAnsi="Cambria" w:cs="Tahoma"/>
          <w:b/>
          <w:sz w:val="22"/>
          <w:szCs w:val="22"/>
        </w:rPr>
      </w:pPr>
    </w:p>
    <w:p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:rsidR="00370924" w:rsidRPr="006E64FB" w:rsidRDefault="00370924" w:rsidP="00370924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noProof/>
          <w:sz w:val="18"/>
          <w:szCs w:val="18"/>
        </w:rPr>
        <w:drawing>
          <wp:inline distT="0" distB="0" distL="0" distR="0" wp14:anchorId="182FE0EE" wp14:editId="7FD4C5F3">
            <wp:extent cx="2133600" cy="440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N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599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:rsidR="00C3561C" w:rsidRPr="006E64FB" w:rsidRDefault="00C3561C" w:rsidP="006E64FB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sz w:val="18"/>
          <w:szCs w:val="18"/>
        </w:rPr>
        <w:t xml:space="preserve">Center For Neighborhoods    </w:t>
      </w:r>
      <w:r w:rsidR="00370924" w:rsidRPr="006E64FB">
        <w:rPr>
          <w:rFonts w:ascii="Cambria" w:hAnsi="Cambria" w:cs="Tahoma"/>
          <w:b/>
          <w:sz w:val="18"/>
          <w:szCs w:val="18"/>
        </w:rPr>
        <w:t xml:space="preserve">|   </w:t>
      </w:r>
      <w:r w:rsidR="00194BD4">
        <w:rPr>
          <w:rFonts w:ascii="Cambria" w:hAnsi="Cambria" w:cs="Tahoma"/>
          <w:b/>
          <w:sz w:val="18"/>
          <w:szCs w:val="18"/>
        </w:rPr>
        <w:t>507 S. 3rd</w:t>
      </w:r>
      <w:r w:rsidRPr="006E64FB">
        <w:rPr>
          <w:rFonts w:ascii="Cambria" w:hAnsi="Cambria" w:cs="Tahoma"/>
          <w:b/>
          <w:sz w:val="18"/>
          <w:szCs w:val="18"/>
        </w:rPr>
        <w:t xml:space="preserve">, Louisville, KY    </w:t>
      </w:r>
      <w:r w:rsidR="00370924" w:rsidRPr="006E64FB">
        <w:rPr>
          <w:rFonts w:ascii="Cambria" w:hAnsi="Cambria" w:cs="Tahoma"/>
          <w:b/>
          <w:sz w:val="18"/>
          <w:szCs w:val="18"/>
        </w:rPr>
        <w:t xml:space="preserve">|   </w:t>
      </w:r>
      <w:r w:rsidRPr="006E64FB">
        <w:rPr>
          <w:rFonts w:ascii="Cambria" w:hAnsi="Cambria" w:cs="Tahoma"/>
          <w:b/>
          <w:sz w:val="18"/>
          <w:szCs w:val="18"/>
        </w:rPr>
        <w:t>502.589.0343</w:t>
      </w:r>
    </w:p>
    <w:p w:rsidR="00370924" w:rsidRPr="006E64FB" w:rsidRDefault="00C3561C" w:rsidP="00194BD4">
      <w:pPr>
        <w:ind w:left="-180"/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sz w:val="18"/>
          <w:szCs w:val="18"/>
        </w:rPr>
        <w:t>www.centerforneighborhoods.org</w:t>
      </w:r>
    </w:p>
    <w:sectPr w:rsidR="00370924" w:rsidRPr="006E64FB" w:rsidSect="006E64F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53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2FDE" w:rsidRDefault="002F2FDE" w:rsidP="006E64FB">
      <w:r>
        <w:separator/>
      </w:r>
    </w:p>
  </w:endnote>
  <w:endnote w:type="continuationSeparator" w:id="0">
    <w:p w:rsidR="002F2FDE" w:rsidRDefault="002F2FDE" w:rsidP="006E6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2099" w:rsidRDefault="002520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4FB" w:rsidRDefault="006E64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2099" w:rsidRDefault="002520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2FDE" w:rsidRDefault="002F2FDE" w:rsidP="006E64FB">
      <w:r>
        <w:separator/>
      </w:r>
    </w:p>
  </w:footnote>
  <w:footnote w:type="continuationSeparator" w:id="0">
    <w:p w:rsidR="002F2FDE" w:rsidRDefault="002F2FDE" w:rsidP="006E64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2099" w:rsidRDefault="002520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2099" w:rsidRDefault="002520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2099" w:rsidRDefault="002520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7073A"/>
    <w:multiLevelType w:val="hybridMultilevel"/>
    <w:tmpl w:val="EF006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05542"/>
    <w:multiLevelType w:val="hybridMultilevel"/>
    <w:tmpl w:val="F418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12F55"/>
    <w:multiLevelType w:val="hybridMultilevel"/>
    <w:tmpl w:val="8EB66D14"/>
    <w:lvl w:ilvl="0" w:tplc="FACE55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47817"/>
    <w:multiLevelType w:val="hybridMultilevel"/>
    <w:tmpl w:val="4D62F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E96B92"/>
    <w:multiLevelType w:val="hybridMultilevel"/>
    <w:tmpl w:val="EFB0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C1FFC"/>
    <w:multiLevelType w:val="hybridMultilevel"/>
    <w:tmpl w:val="512C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416BAF"/>
    <w:multiLevelType w:val="hybridMultilevel"/>
    <w:tmpl w:val="8A160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DD721D"/>
    <w:multiLevelType w:val="hybridMultilevel"/>
    <w:tmpl w:val="212017A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2NTC0NLS0sLY0szYyUdpeDU4uLM/DyQAqNaAAcn+PcsAAAA"/>
  </w:docVars>
  <w:rsids>
    <w:rsidRoot w:val="00C3561C"/>
    <w:rsid w:val="00011D01"/>
    <w:rsid w:val="00023251"/>
    <w:rsid w:val="00090C32"/>
    <w:rsid w:val="00091E65"/>
    <w:rsid w:val="000A0EC8"/>
    <w:rsid w:val="000F3752"/>
    <w:rsid w:val="0013755A"/>
    <w:rsid w:val="001736A9"/>
    <w:rsid w:val="00194BD4"/>
    <w:rsid w:val="001B15ED"/>
    <w:rsid w:val="001F2C6A"/>
    <w:rsid w:val="0024343A"/>
    <w:rsid w:val="00252099"/>
    <w:rsid w:val="002E1F40"/>
    <w:rsid w:val="002F2FDE"/>
    <w:rsid w:val="00342EEE"/>
    <w:rsid w:val="00370924"/>
    <w:rsid w:val="004C3FD5"/>
    <w:rsid w:val="0050030B"/>
    <w:rsid w:val="0053702B"/>
    <w:rsid w:val="00545A9F"/>
    <w:rsid w:val="005B022F"/>
    <w:rsid w:val="005C2BA3"/>
    <w:rsid w:val="006E64FB"/>
    <w:rsid w:val="00732DE1"/>
    <w:rsid w:val="0079697A"/>
    <w:rsid w:val="007F0DFD"/>
    <w:rsid w:val="008C6AC9"/>
    <w:rsid w:val="00916EE4"/>
    <w:rsid w:val="0093409C"/>
    <w:rsid w:val="009D2DCE"/>
    <w:rsid w:val="00AD6423"/>
    <w:rsid w:val="00B3645B"/>
    <w:rsid w:val="00B5634B"/>
    <w:rsid w:val="00C3561C"/>
    <w:rsid w:val="00C95CE7"/>
    <w:rsid w:val="00D24DAB"/>
    <w:rsid w:val="00D252ED"/>
    <w:rsid w:val="00D66322"/>
    <w:rsid w:val="00D721A9"/>
    <w:rsid w:val="00DC1F9E"/>
    <w:rsid w:val="00E61C63"/>
    <w:rsid w:val="00E62A1D"/>
    <w:rsid w:val="00EA45F8"/>
    <w:rsid w:val="00F021B4"/>
    <w:rsid w:val="00F351AF"/>
    <w:rsid w:val="00FC2888"/>
    <w:rsid w:val="00FE0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A843A"/>
  <w15:docId w15:val="{A9E9DCAB-D68A-403C-B26F-78936622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56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61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64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5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5E8BEC-1077-4974-B93D-5318A5238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FN</dc:creator>
  <cp:lastModifiedBy>Senior Liaison</cp:lastModifiedBy>
  <cp:revision>3</cp:revision>
  <cp:lastPrinted>2017-02-09T19:34:00Z</cp:lastPrinted>
  <dcterms:created xsi:type="dcterms:W3CDTF">2019-09-26T13:57:00Z</dcterms:created>
  <dcterms:modified xsi:type="dcterms:W3CDTF">2019-10-08T13:20:00Z</dcterms:modified>
</cp:coreProperties>
</file>